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4728DE76" w:rsidR="00EF62D7" w:rsidRPr="00DD7AB9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FC4685">
              <w:rPr>
                <w:rFonts w:ascii="Calibri" w:hAnsi="Calibri"/>
                <w:sz w:val="22"/>
                <w:szCs w:val="22"/>
              </w:rPr>
              <w:t>5</w:t>
            </w:r>
            <w:r>
              <w:rPr>
                <w:rFonts w:ascii="Calibri" w:hAnsi="Calibri"/>
                <w:sz w:val="22"/>
                <w:szCs w:val="22"/>
              </w:rPr>
              <w:t>/</w:t>
            </w:r>
            <w:r w:rsidR="00FC4685">
              <w:rPr>
                <w:rFonts w:ascii="Calibri" w:hAnsi="Calibri"/>
                <w:sz w:val="22"/>
                <w:szCs w:val="22"/>
              </w:rPr>
              <w:t>11</w:t>
            </w:r>
            <w:r>
              <w:rPr>
                <w:rFonts w:ascii="Calibri" w:hAnsi="Calibri"/>
                <w:sz w:val="22"/>
                <w:szCs w:val="22"/>
              </w:rPr>
              <w:t>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5B7B8D2D" w:rsidR="00EF62D7" w:rsidRPr="00E074AC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.00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66730C2E" w:rsidR="00EF62D7" w:rsidRPr="00E074AC" w:rsidRDefault="00267F0A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IS </w:t>
            </w:r>
            <w:r w:rsidR="00FC4685">
              <w:rPr>
                <w:rFonts w:ascii="Calibri" w:hAnsi="Calibri"/>
                <w:sz w:val="22"/>
                <w:szCs w:val="22"/>
              </w:rPr>
              <w:t>Project Way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59837E2" w14:textId="77777777" w:rsidR="0091764C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Ku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SeoungLim</w:t>
            </w:r>
            <w:proofErr w:type="spellEnd"/>
          </w:p>
          <w:p w14:paraId="36E736E0" w14:textId="686A235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proofErr w:type="spellStart"/>
            <w:r>
              <w:rPr>
                <w:rFonts w:ascii="Calibri" w:hAnsi="Calibri"/>
                <w:sz w:val="22"/>
                <w:szCs w:val="22"/>
              </w:rPr>
              <w:t>Hilya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Syazwani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Binte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ohamed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Yusoff</w:t>
            </w:r>
            <w:proofErr w:type="spellEnd"/>
          </w:p>
          <w:p w14:paraId="5F1AAE79" w14:textId="77777777" w:rsidR="00FC4685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54552292" w14:textId="7D164F0E" w:rsidR="00FC4685" w:rsidRPr="00E074AC" w:rsidRDefault="00FC4685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5F70E3D5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FC4685">
              <w:rPr>
                <w:rFonts w:ascii="Calibri" w:hAnsi="Calibri"/>
                <w:sz w:val="22"/>
                <w:szCs w:val="22"/>
              </w:rPr>
              <w:t>Work on JSON test cases</w:t>
            </w:r>
          </w:p>
          <w:p w14:paraId="6C3C63C3" w14:textId="1FEE8D8B" w:rsidR="00267F0A" w:rsidRPr="00511E1B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2. </w:t>
            </w:r>
            <w:r w:rsidR="00FC4685">
              <w:rPr>
                <w:rFonts w:ascii="Calibri" w:hAnsi="Calibri"/>
                <w:sz w:val="22"/>
                <w:szCs w:val="22"/>
              </w:rPr>
              <w:t>Plan final presentation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"/>
        <w:gridCol w:w="3769"/>
        <w:gridCol w:w="2136"/>
        <w:gridCol w:w="2163"/>
      </w:tblGrid>
      <w:tr w:rsidR="00267F0A" w:rsidRPr="00511E1B" w14:paraId="47143585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267F0A" w:rsidRPr="00511E1B" w14:paraId="19C5DC9D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751A80DC" w:rsidR="00EF62D7" w:rsidRPr="00511E1B" w:rsidRDefault="00FC4685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Finish JSON test cases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4D4E5C07" w:rsidR="00EF62D7" w:rsidRPr="00511E1B" w:rsidRDefault="00FC4685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A6C5A03" w14:textId="02543CE5" w:rsidR="00EF62D7" w:rsidRPr="00511E1B" w:rsidRDefault="00FC4685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6</w:t>
            </w:r>
            <w:r w:rsidR="00267F0A">
              <w:rPr>
                <w:rFonts w:ascii="Calibri" w:hAnsi="Calibri" w:cs="Arial"/>
                <w:sz w:val="20"/>
              </w:rPr>
              <w:t>/1</w:t>
            </w:r>
            <w:r>
              <w:rPr>
                <w:rFonts w:ascii="Calibri" w:hAnsi="Calibri" w:cs="Arial"/>
                <w:sz w:val="20"/>
              </w:rPr>
              <w:t>1</w:t>
            </w:r>
            <w:r w:rsidR="0091764C">
              <w:rPr>
                <w:rFonts w:ascii="Calibri" w:hAnsi="Calibri" w:cs="Arial"/>
                <w:sz w:val="20"/>
              </w:rPr>
              <w:t>/2019</w:t>
            </w:r>
          </w:p>
        </w:tc>
      </w:tr>
      <w:tr w:rsidR="00267F0A" w:rsidRPr="00511E1B" w14:paraId="1C5D3679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46703C5" w14:textId="3EFF7AA0" w:rsidR="00267F0A" w:rsidRPr="00511E1B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F0856F0" w14:textId="7496CC9A" w:rsidR="00267F0A" w:rsidRDefault="00FC4685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Finish final presentation slides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1DFBFBC6" w14:textId="3917ED43" w:rsidR="00267F0A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66F69273" w14:textId="7C68A09E" w:rsidR="00267F0A" w:rsidRDefault="00FC4685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11</w:t>
            </w:r>
            <w:r w:rsidR="00267F0A">
              <w:rPr>
                <w:rFonts w:ascii="Calibri" w:hAnsi="Calibri" w:cs="Arial"/>
                <w:sz w:val="20"/>
              </w:rPr>
              <w:t>/2019</w:t>
            </w:r>
          </w:p>
        </w:tc>
      </w:tr>
      <w:tr w:rsidR="00267F0A" w:rsidRPr="00511E1B" w14:paraId="4DB00C31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89EF44F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04557BA5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  <w:bookmarkStart w:id="0" w:name="_GoBack"/>
      <w:bookmarkEnd w:id="0"/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1A8BF134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 xml:space="preserve">The meeting was adjourned at </w:t>
      </w:r>
      <w:r w:rsidR="00FC4685">
        <w:rPr>
          <w:rFonts w:ascii="Calibri" w:hAnsi="Calibri" w:cs="Arial"/>
          <w:sz w:val="22"/>
          <w:szCs w:val="22"/>
        </w:rPr>
        <w:t>9</w:t>
      </w:r>
      <w:r w:rsidR="00267F0A">
        <w:rPr>
          <w:rFonts w:ascii="Calibri" w:hAnsi="Calibri" w:cs="Arial"/>
          <w:sz w:val="22"/>
          <w:szCs w:val="22"/>
        </w:rPr>
        <w:t>.00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618A09C2" w:rsidR="00EF62D7" w:rsidRPr="00511E1B" w:rsidRDefault="00FC4685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Ku </w:t>
      </w:r>
      <w:proofErr w:type="spellStart"/>
      <w:r>
        <w:rPr>
          <w:rFonts w:ascii="Calibri" w:hAnsi="Calibri" w:cs="Arial"/>
          <w:sz w:val="22"/>
          <w:szCs w:val="22"/>
        </w:rPr>
        <w:t>SeoungLim</w:t>
      </w:r>
      <w:proofErr w:type="spellEnd"/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81A4866" w14:textId="5F7E286E" w:rsidR="008568E6" w:rsidRDefault="00FC4685">
      <w:proofErr w:type="spellStart"/>
      <w:r>
        <w:rPr>
          <w:rFonts w:ascii="Calibri" w:hAnsi="Calibri"/>
          <w:sz w:val="22"/>
          <w:szCs w:val="22"/>
        </w:rPr>
        <w:t>Hilya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Syazwani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Binte</w:t>
      </w:r>
      <w:proofErr w:type="spellEnd"/>
      <w:r>
        <w:rPr>
          <w:rFonts w:ascii="Calibri" w:hAnsi="Calibri"/>
          <w:sz w:val="22"/>
          <w:szCs w:val="22"/>
        </w:rPr>
        <w:t xml:space="preserve"> Mohamed </w:t>
      </w:r>
      <w:proofErr w:type="spellStart"/>
      <w:r>
        <w:rPr>
          <w:rFonts w:ascii="Calibri" w:hAnsi="Calibri"/>
          <w:sz w:val="22"/>
          <w:szCs w:val="22"/>
        </w:rPr>
        <w:t>Yusoff</w:t>
      </w:r>
      <w:proofErr w:type="spellEnd"/>
    </w:p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MjM3NbE0MbBQ0lEKTi0uzszPAykwrAUAaQGM5ywAAAA="/>
  </w:docVars>
  <w:rsids>
    <w:rsidRoot w:val="00EF62D7"/>
    <w:rsid w:val="00267F0A"/>
    <w:rsid w:val="00846670"/>
    <w:rsid w:val="008568E6"/>
    <w:rsid w:val="0091764C"/>
    <w:rsid w:val="00D35D95"/>
    <w:rsid w:val="00E61C94"/>
    <w:rsid w:val="00EF62D7"/>
    <w:rsid w:val="00FC4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3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4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Steffi TAN Xin Rong</cp:lastModifiedBy>
  <cp:revision>5</cp:revision>
  <dcterms:created xsi:type="dcterms:W3CDTF">2013-08-22T02:14:00Z</dcterms:created>
  <dcterms:modified xsi:type="dcterms:W3CDTF">2019-11-16T11:02:00Z</dcterms:modified>
</cp:coreProperties>
</file>